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0D976" w14:textId="21D777F9" w:rsidR="00486C43" w:rsidRPr="00860CDD" w:rsidRDefault="00860CDD">
      <w:pPr>
        <w:rPr>
          <w:b/>
          <w:bCs/>
          <w:sz w:val="28"/>
          <w:szCs w:val="28"/>
          <w:u w:val="single"/>
        </w:rPr>
      </w:pPr>
      <w:r w:rsidRPr="00860CDD">
        <w:rPr>
          <w:b/>
          <w:bCs/>
          <w:sz w:val="28"/>
          <w:szCs w:val="28"/>
          <w:u w:val="single"/>
        </w:rPr>
        <w:t>Vote 2020 Ad Campaign</w:t>
      </w:r>
    </w:p>
    <w:p w14:paraId="62225BDA" w14:textId="6C424D6F" w:rsidR="00860CDD" w:rsidRDefault="00860CDD">
      <w:r>
        <w:t>*Run before Nov. 3</w:t>
      </w:r>
    </w:p>
    <w:p w14:paraId="66279272" w14:textId="77B798E2" w:rsidR="00860CDD" w:rsidRPr="00860CDD" w:rsidRDefault="00860CDD">
      <w:pPr>
        <w:rPr>
          <w:b/>
          <w:bCs/>
        </w:rPr>
      </w:pPr>
      <w:r>
        <w:rPr>
          <w:b/>
          <w:bCs/>
        </w:rPr>
        <w:t>Option 1</w:t>
      </w:r>
    </w:p>
    <w:p w14:paraId="46A18400" w14:textId="4C9EEE2D" w:rsidR="00860CDD" w:rsidRDefault="00860CDD">
      <w:r w:rsidRPr="00860CDD">
        <w:t xml:space="preserve">[Insert number] days </w:t>
      </w:r>
      <w:r w:rsidR="00085E1E">
        <w:t>until</w:t>
      </w:r>
      <w:r w:rsidRPr="00860CDD">
        <w:t xml:space="preserve"> #ElectionDay! Have you made </w:t>
      </w:r>
      <w:r w:rsidR="00085E1E">
        <w:t>your</w:t>
      </w:r>
      <w:r w:rsidRPr="00860CDD">
        <w:t xml:space="preserve"> plan to vote yet?</w:t>
      </w:r>
    </w:p>
    <w:p w14:paraId="41EC0BA3" w14:textId="353CC753" w:rsidR="00860CDD" w:rsidRDefault="00860CDD">
      <w:pPr>
        <w:rPr>
          <w:b/>
          <w:bCs/>
        </w:rPr>
      </w:pPr>
      <w:r>
        <w:rPr>
          <w:b/>
          <w:bCs/>
        </w:rPr>
        <w:t>Option 2</w:t>
      </w:r>
    </w:p>
    <w:p w14:paraId="1E433535" w14:textId="4DC0A0CA" w:rsidR="00860CDD" w:rsidRDefault="00860CDD">
      <w:r w:rsidRPr="00860CDD">
        <w:t>Here’s everything you need to be ready for the #2020Election</w:t>
      </w:r>
      <w:r>
        <w:t xml:space="preserve">: </w:t>
      </w:r>
      <w:hyperlink r:id="rId4" w:history="1">
        <w:r w:rsidRPr="00502104">
          <w:rPr>
            <w:rStyle w:val="Hyperlink"/>
          </w:rPr>
          <w:t>www.votespa.com</w:t>
        </w:r>
      </w:hyperlink>
      <w:r>
        <w:t>.</w:t>
      </w:r>
    </w:p>
    <w:p w14:paraId="1D325E19" w14:textId="4FDF8B80" w:rsidR="00860CDD" w:rsidRPr="00860CDD" w:rsidRDefault="00860CDD">
      <w:pPr>
        <w:rPr>
          <w:b/>
          <w:bCs/>
        </w:rPr>
      </w:pPr>
      <w:r w:rsidRPr="00860CDD">
        <w:rPr>
          <w:b/>
          <w:bCs/>
        </w:rPr>
        <w:t>Option 3</w:t>
      </w:r>
    </w:p>
    <w:p w14:paraId="4DF77A9A" w14:textId="7635AE36" w:rsidR="00860CDD" w:rsidRPr="00860CDD" w:rsidRDefault="00860CDD">
      <w:r>
        <w:t xml:space="preserve">Get out the vote.  It is your voice.  It is your right.  #2020Election </w:t>
      </w:r>
    </w:p>
    <w:p w14:paraId="04E85314" w14:textId="77777777" w:rsidR="00860CDD" w:rsidRPr="00860CDD" w:rsidRDefault="00860CDD"/>
    <w:sectPr w:rsidR="00860CDD" w:rsidRPr="00860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TK2tLQwMDczMDNQ0lEKTi0uzszPAykwrAUAShDAkywAAAA="/>
  </w:docVars>
  <w:rsids>
    <w:rsidRoot w:val="00860CDD"/>
    <w:rsid w:val="00085E1E"/>
    <w:rsid w:val="00486C43"/>
    <w:rsid w:val="00810BA4"/>
    <w:rsid w:val="00860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D499D"/>
  <w15:chartTrackingRefBased/>
  <w15:docId w15:val="{5BC51D4B-3D55-474D-9A32-481018028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0C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C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votesp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Caylor</dc:creator>
  <cp:keywords/>
  <dc:description/>
  <cp:lastModifiedBy>Matt Caylor</cp:lastModifiedBy>
  <cp:revision>2</cp:revision>
  <dcterms:created xsi:type="dcterms:W3CDTF">2020-10-15T13:33:00Z</dcterms:created>
  <dcterms:modified xsi:type="dcterms:W3CDTF">2020-10-15T13:45:00Z</dcterms:modified>
</cp:coreProperties>
</file>